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notebook demonstrates how to compute hard evaluation metrics (confusion matrix, accuracy, precision, recall, F1) for a detector’s output.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general/har_eval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a simple MLP regressor-based anomaly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ml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Inspect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using hard metric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_eval</w:t>
      </w:r>
      <w:r>
        <w:rPr>
          <w:rStyle w:val="NormalTok"/>
        </w:rPr>
        <w:t xml:space="preserve">()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6:41Z</dcterms:created>
  <dcterms:modified xsi:type="dcterms:W3CDTF">2025-10-28T18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